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A342F4" w:rsidRPr="00397059" w14:paraId="210C20B3" w14:textId="23005DEB" w:rsidTr="00EE220A">
        <w:trPr>
          <w:trHeight w:val="3896"/>
        </w:trPr>
        <w:tc>
          <w:tcPr>
            <w:tcW w:w="3024" w:type="dxa"/>
          </w:tcPr>
          <w:p w14:paraId="2581AAF6" w14:textId="1054F662" w:rsidR="00A342F4" w:rsidRPr="00397059" w:rsidRDefault="00A342F4" w:rsidP="00A342F4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w:drawing>
                <wp:anchor distT="0" distB="0" distL="114300" distR="114300" simplePos="0" relativeHeight="251666432" behindDoc="0" locked="0" layoutInCell="1" allowOverlap="1" wp14:anchorId="2606022E" wp14:editId="109FD05A">
                  <wp:simplePos x="0" y="0"/>
                  <wp:positionH relativeFrom="column">
                    <wp:posOffset>1154430</wp:posOffset>
                  </wp:positionH>
                  <wp:positionV relativeFrom="paragraph">
                    <wp:posOffset>0</wp:posOffset>
                  </wp:positionV>
                  <wp:extent cx="687070" cy="929640"/>
                  <wp:effectExtent l="0" t="0" r="0" b="3810"/>
                  <wp:wrapSquare wrapText="bothSides"/>
                  <wp:docPr id="15394144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414475" name="Picture 1539414475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070" cy="929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7059">
              <w:rPr>
                <w:rFonts w:asciiTheme="minorHAnsi" w:hAnsiTheme="minorHAnsi" w:cstheme="minorHAnsi"/>
                <w:b/>
                <w:bCs/>
              </w:rPr>
              <w:t>American Bellflower</w:t>
            </w:r>
            <w:r w:rsidRPr="00397059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i/>
                <w:iCs/>
              </w:rPr>
              <w:t xml:space="preserve">Campanulastrum </w:t>
            </w:r>
            <w:r w:rsidRPr="0031282B">
              <w:rPr>
                <w:rFonts w:asciiTheme="minorHAnsi" w:hAnsiTheme="minorHAnsi" w:cstheme="minorHAnsi"/>
                <w:i/>
                <w:iCs/>
              </w:rPr>
              <w:t>americanum</w:t>
            </w:r>
            <w:r w:rsidRPr="0031282B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sz w:val="20"/>
                <w:szCs w:val="20"/>
              </w:rPr>
              <w:t xml:space="preserve">Annual or Biennial Pt. shade, moist soil. pH 5.5-7.5, 3-4’ tall. Blooms June-Aug. Seeds germinate easily. 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 an annual, start seeds indoors about 6-8 weeks before the last spring frost date. Spread seeds on top of soi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press in; needs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light to germinate. For a biennial, start outdoors in the garden in late spring for bloom the following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year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.</w:t>
            </w:r>
            <w:r w:rsidRPr="00397059">
              <w:rPr>
                <w:rFonts w:asciiTheme="minorHAnsi" w:hAnsiTheme="minorHAnsi" w:cstheme="minorHAnsi"/>
                <w:sz w:val="18"/>
                <w:szCs w:val="18"/>
              </w:rPr>
              <w:t xml:space="preserve"> Attracts hummingbirds, beneficial insects, and native bees. Harvested 20</w:t>
            </w:r>
            <w:r w:rsidR="00630BD2">
              <w:rPr>
                <w:rFonts w:asciiTheme="minorHAnsi" w:hAnsiTheme="minorHAnsi" w:cstheme="minorHAnsi"/>
                <w:sz w:val="18"/>
                <w:szCs w:val="18"/>
              </w:rPr>
              <w:t>___</w:t>
            </w:r>
          </w:p>
        </w:tc>
        <w:tc>
          <w:tcPr>
            <w:tcW w:w="3024" w:type="dxa"/>
          </w:tcPr>
          <w:p w14:paraId="4E432507" w14:textId="2EAB315E" w:rsidR="00A342F4" w:rsidRPr="00397059" w:rsidRDefault="00A342F4" w:rsidP="00A342F4">
            <w:pPr>
              <w:spacing w:after="160" w:line="240" w:lineRule="auto"/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w:drawing>
                <wp:anchor distT="0" distB="0" distL="114300" distR="114300" simplePos="0" relativeHeight="251667456" behindDoc="0" locked="0" layoutInCell="1" allowOverlap="1" wp14:anchorId="21D8FF4E" wp14:editId="60FE235F">
                  <wp:simplePos x="0" y="0"/>
                  <wp:positionH relativeFrom="column">
                    <wp:posOffset>1154430</wp:posOffset>
                  </wp:positionH>
                  <wp:positionV relativeFrom="paragraph">
                    <wp:posOffset>0</wp:posOffset>
                  </wp:positionV>
                  <wp:extent cx="687070" cy="929640"/>
                  <wp:effectExtent l="0" t="0" r="0" b="3810"/>
                  <wp:wrapSquare wrapText="bothSides"/>
                  <wp:docPr id="11580555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414475" name="Picture 1539414475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070" cy="929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7059">
              <w:rPr>
                <w:rFonts w:asciiTheme="minorHAnsi" w:hAnsiTheme="minorHAnsi" w:cstheme="minorHAnsi"/>
                <w:b/>
                <w:bCs/>
              </w:rPr>
              <w:t>American Bellflower</w:t>
            </w:r>
            <w:r w:rsidRPr="00397059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i/>
                <w:iCs/>
              </w:rPr>
              <w:t xml:space="preserve">Campanulastrum </w:t>
            </w:r>
            <w:r w:rsidRPr="0031282B">
              <w:rPr>
                <w:rFonts w:asciiTheme="minorHAnsi" w:hAnsiTheme="minorHAnsi" w:cstheme="minorHAnsi"/>
                <w:i/>
                <w:iCs/>
              </w:rPr>
              <w:t>americanum</w:t>
            </w:r>
            <w:r w:rsidRPr="0031282B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sz w:val="20"/>
                <w:szCs w:val="20"/>
              </w:rPr>
              <w:t xml:space="preserve">Annual or Biennial Pt. shade, moist soil. pH 5.5-7.5, 3-4’ tall. Blooms June-Aug. Seeds germinate easily. 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 an annual, start seeds indoors about 6-8 weeks before the last spring frost date. Spread seeds on top of soi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press in; needs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light to germinate. For a biennial, start outdoors in the garden in late spring for bloom the following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year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.</w:t>
            </w:r>
            <w:r w:rsidRPr="00397059">
              <w:rPr>
                <w:rFonts w:asciiTheme="minorHAnsi" w:hAnsiTheme="minorHAnsi" w:cstheme="minorHAnsi"/>
                <w:sz w:val="18"/>
                <w:szCs w:val="18"/>
              </w:rPr>
              <w:t xml:space="preserve"> Attracts hummingbirds, beneficial insects, and native bees. Harvested </w:t>
            </w:r>
            <w:r w:rsidR="00630BD2" w:rsidRPr="00397059">
              <w:rPr>
                <w:rFonts w:asciiTheme="minorHAnsi" w:hAnsiTheme="minorHAnsi" w:cstheme="minorHAnsi"/>
                <w:sz w:val="18"/>
                <w:szCs w:val="18"/>
              </w:rPr>
              <w:t>20</w:t>
            </w:r>
            <w:r w:rsidR="00630BD2">
              <w:rPr>
                <w:rFonts w:asciiTheme="minorHAnsi" w:hAnsiTheme="minorHAnsi" w:cstheme="minorHAnsi"/>
                <w:sz w:val="18"/>
                <w:szCs w:val="18"/>
              </w:rPr>
              <w:t>___</w:t>
            </w:r>
          </w:p>
        </w:tc>
        <w:tc>
          <w:tcPr>
            <w:tcW w:w="3024" w:type="dxa"/>
          </w:tcPr>
          <w:p w14:paraId="601FBA70" w14:textId="05E47770" w:rsidR="00A342F4" w:rsidRDefault="00A342F4" w:rsidP="00A342F4">
            <w:pPr>
              <w:spacing w:after="160" w:line="240" w:lineRule="auto"/>
              <w:rPr>
                <w:rFonts w:asciiTheme="minorHAnsi" w:hAnsiTheme="minorHAnsi" w:cstheme="minorHAnsi"/>
                <w:b/>
                <w:bCs/>
                <w:noProof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w:drawing>
                <wp:anchor distT="0" distB="0" distL="114300" distR="114300" simplePos="0" relativeHeight="251668480" behindDoc="0" locked="0" layoutInCell="1" allowOverlap="1" wp14:anchorId="7FED5670" wp14:editId="6C57023F">
                  <wp:simplePos x="0" y="0"/>
                  <wp:positionH relativeFrom="column">
                    <wp:posOffset>1154430</wp:posOffset>
                  </wp:positionH>
                  <wp:positionV relativeFrom="paragraph">
                    <wp:posOffset>0</wp:posOffset>
                  </wp:positionV>
                  <wp:extent cx="687070" cy="929640"/>
                  <wp:effectExtent l="0" t="0" r="0" b="3810"/>
                  <wp:wrapSquare wrapText="bothSides"/>
                  <wp:docPr id="2376627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414475" name="Picture 1539414475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070" cy="929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7059">
              <w:rPr>
                <w:rFonts w:asciiTheme="minorHAnsi" w:hAnsiTheme="minorHAnsi" w:cstheme="minorHAnsi"/>
                <w:b/>
                <w:bCs/>
              </w:rPr>
              <w:t>American Bellflower</w:t>
            </w:r>
            <w:r w:rsidRPr="00397059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i/>
                <w:iCs/>
              </w:rPr>
              <w:t xml:space="preserve">Campanulastrum </w:t>
            </w:r>
            <w:r w:rsidRPr="0031282B">
              <w:rPr>
                <w:rFonts w:asciiTheme="minorHAnsi" w:hAnsiTheme="minorHAnsi" w:cstheme="minorHAnsi"/>
                <w:i/>
                <w:iCs/>
              </w:rPr>
              <w:t>americanum</w:t>
            </w:r>
            <w:r w:rsidRPr="0031282B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sz w:val="20"/>
                <w:szCs w:val="20"/>
              </w:rPr>
              <w:t xml:space="preserve">Annual or Biennial Pt. shade, moist soil. pH 5.5-7.5, 3-4’ tall. Blooms June-Aug. Seeds germinate easily. 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 an annual, start seeds indoors about 6-8 weeks before the last spring frost date. Spread seeds on top of soi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press in; needs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light to germinate. For a biennial, start outdoors in the garden in late spring for bloom the following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year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.</w:t>
            </w:r>
            <w:r w:rsidRPr="00397059">
              <w:rPr>
                <w:rFonts w:asciiTheme="minorHAnsi" w:hAnsiTheme="minorHAnsi" w:cstheme="minorHAnsi"/>
                <w:sz w:val="18"/>
                <w:szCs w:val="18"/>
              </w:rPr>
              <w:t xml:space="preserve"> Attracts hummingbirds, beneficial insects, and native bees. Harvested </w:t>
            </w:r>
            <w:r w:rsidR="00630BD2" w:rsidRPr="00397059">
              <w:rPr>
                <w:rFonts w:asciiTheme="minorHAnsi" w:hAnsiTheme="minorHAnsi" w:cstheme="minorHAnsi"/>
                <w:sz w:val="18"/>
                <w:szCs w:val="18"/>
              </w:rPr>
              <w:t>20</w:t>
            </w:r>
            <w:r w:rsidR="00630BD2">
              <w:rPr>
                <w:rFonts w:asciiTheme="minorHAnsi" w:hAnsiTheme="minorHAnsi" w:cstheme="minorHAnsi"/>
                <w:sz w:val="18"/>
                <w:szCs w:val="18"/>
              </w:rPr>
              <w:t>___</w:t>
            </w:r>
          </w:p>
        </w:tc>
      </w:tr>
      <w:tr w:rsidR="00A342F4" w:rsidRPr="00397059" w14:paraId="095485C6" w14:textId="77777777" w:rsidTr="00A342F4">
        <w:trPr>
          <w:trHeight w:val="3896"/>
        </w:trPr>
        <w:tc>
          <w:tcPr>
            <w:tcW w:w="3024" w:type="dxa"/>
          </w:tcPr>
          <w:p w14:paraId="51705EFB" w14:textId="68E6A984" w:rsidR="00A342F4" w:rsidRPr="00397059" w:rsidRDefault="00A342F4" w:rsidP="00A342F4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w:drawing>
                <wp:anchor distT="0" distB="0" distL="114300" distR="114300" simplePos="0" relativeHeight="251670528" behindDoc="0" locked="0" layoutInCell="1" allowOverlap="1" wp14:anchorId="0A9CABB1" wp14:editId="331FF717">
                  <wp:simplePos x="0" y="0"/>
                  <wp:positionH relativeFrom="column">
                    <wp:posOffset>1154430</wp:posOffset>
                  </wp:positionH>
                  <wp:positionV relativeFrom="paragraph">
                    <wp:posOffset>0</wp:posOffset>
                  </wp:positionV>
                  <wp:extent cx="687070" cy="929640"/>
                  <wp:effectExtent l="0" t="0" r="0" b="3810"/>
                  <wp:wrapSquare wrapText="bothSides"/>
                  <wp:docPr id="1186365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414475" name="Picture 1539414475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070" cy="929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7059">
              <w:rPr>
                <w:rFonts w:asciiTheme="minorHAnsi" w:hAnsiTheme="minorHAnsi" w:cstheme="minorHAnsi"/>
                <w:b/>
                <w:bCs/>
              </w:rPr>
              <w:t>American Bellflower</w:t>
            </w:r>
            <w:r w:rsidRPr="00397059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i/>
                <w:iCs/>
              </w:rPr>
              <w:t xml:space="preserve">Campanulastrum </w:t>
            </w:r>
            <w:r w:rsidRPr="0031282B">
              <w:rPr>
                <w:rFonts w:asciiTheme="minorHAnsi" w:hAnsiTheme="minorHAnsi" w:cstheme="minorHAnsi"/>
                <w:i/>
                <w:iCs/>
              </w:rPr>
              <w:t>americanum</w:t>
            </w:r>
            <w:r w:rsidRPr="0031282B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sz w:val="20"/>
                <w:szCs w:val="20"/>
              </w:rPr>
              <w:t xml:space="preserve">Annual or Biennial Pt. shade, moist soil. pH 5.5-7.5, 3-4’ tall. Blooms June-Aug. Seeds germinate easily. 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 an annual, start seeds indoors about 6-8 weeks before the last spring frost date. Spread seeds on top of soi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press in; needs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light to germinate. For a biennial, start outdoors in the garden in late spring for bloom the following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year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.</w:t>
            </w:r>
            <w:r w:rsidRPr="00397059">
              <w:rPr>
                <w:rFonts w:asciiTheme="minorHAnsi" w:hAnsiTheme="minorHAnsi" w:cstheme="minorHAnsi"/>
                <w:sz w:val="18"/>
                <w:szCs w:val="18"/>
              </w:rPr>
              <w:t xml:space="preserve"> Attracts hummingbirds, beneficial insects, and native bees. Harvested </w:t>
            </w:r>
            <w:r w:rsidR="00630BD2" w:rsidRPr="00397059">
              <w:rPr>
                <w:rFonts w:asciiTheme="minorHAnsi" w:hAnsiTheme="minorHAnsi" w:cstheme="minorHAnsi"/>
                <w:sz w:val="18"/>
                <w:szCs w:val="18"/>
              </w:rPr>
              <w:t>20</w:t>
            </w:r>
            <w:r w:rsidR="00630BD2">
              <w:rPr>
                <w:rFonts w:asciiTheme="minorHAnsi" w:hAnsiTheme="minorHAnsi" w:cstheme="minorHAnsi"/>
                <w:sz w:val="18"/>
                <w:szCs w:val="18"/>
              </w:rPr>
              <w:t>___</w:t>
            </w:r>
          </w:p>
        </w:tc>
        <w:tc>
          <w:tcPr>
            <w:tcW w:w="3024" w:type="dxa"/>
          </w:tcPr>
          <w:p w14:paraId="5EF896BA" w14:textId="103B03D9" w:rsidR="00A342F4" w:rsidRPr="00397059" w:rsidRDefault="00A342F4" w:rsidP="00A342F4">
            <w:pPr>
              <w:spacing w:after="160" w:line="240" w:lineRule="auto"/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w:drawing>
                <wp:anchor distT="0" distB="0" distL="114300" distR="114300" simplePos="0" relativeHeight="251671552" behindDoc="0" locked="0" layoutInCell="1" allowOverlap="1" wp14:anchorId="5ECDE3BB" wp14:editId="67D6B664">
                  <wp:simplePos x="0" y="0"/>
                  <wp:positionH relativeFrom="column">
                    <wp:posOffset>1154430</wp:posOffset>
                  </wp:positionH>
                  <wp:positionV relativeFrom="paragraph">
                    <wp:posOffset>0</wp:posOffset>
                  </wp:positionV>
                  <wp:extent cx="687070" cy="929640"/>
                  <wp:effectExtent l="0" t="0" r="0" b="3810"/>
                  <wp:wrapSquare wrapText="bothSides"/>
                  <wp:docPr id="17873272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414475" name="Picture 1539414475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070" cy="929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7059">
              <w:rPr>
                <w:rFonts w:asciiTheme="minorHAnsi" w:hAnsiTheme="minorHAnsi" w:cstheme="minorHAnsi"/>
                <w:b/>
                <w:bCs/>
              </w:rPr>
              <w:t>American Bellflower</w:t>
            </w:r>
            <w:r w:rsidRPr="00397059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i/>
                <w:iCs/>
              </w:rPr>
              <w:t xml:space="preserve">Campanulastrum </w:t>
            </w:r>
            <w:r w:rsidRPr="0031282B">
              <w:rPr>
                <w:rFonts w:asciiTheme="minorHAnsi" w:hAnsiTheme="minorHAnsi" w:cstheme="minorHAnsi"/>
                <w:i/>
                <w:iCs/>
              </w:rPr>
              <w:t>americanum</w:t>
            </w:r>
            <w:r w:rsidRPr="0031282B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sz w:val="20"/>
                <w:szCs w:val="20"/>
              </w:rPr>
              <w:t xml:space="preserve">Annual or Biennial Pt. shade, moist soil. pH 5.5-7.5, 3-4’ tall. Blooms June-Aug. Seeds germinate easily. 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 an annual, start seeds indoors about 6-8 weeks before the last spring frost date. Spread seeds on top of soi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press in; needs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light to germinate. For a biennial, start outdoors in the garden in late spring for bloom the following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year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.</w:t>
            </w:r>
            <w:r w:rsidRPr="00397059">
              <w:rPr>
                <w:rFonts w:asciiTheme="minorHAnsi" w:hAnsiTheme="minorHAnsi" w:cstheme="minorHAnsi"/>
                <w:sz w:val="18"/>
                <w:szCs w:val="18"/>
              </w:rPr>
              <w:t xml:space="preserve"> Attracts hummingbirds, beneficial insects, and native bees. Harvested </w:t>
            </w:r>
            <w:r w:rsidR="00630BD2" w:rsidRPr="00397059">
              <w:rPr>
                <w:rFonts w:asciiTheme="minorHAnsi" w:hAnsiTheme="minorHAnsi" w:cstheme="minorHAnsi"/>
                <w:sz w:val="18"/>
                <w:szCs w:val="18"/>
              </w:rPr>
              <w:t>20</w:t>
            </w:r>
            <w:r w:rsidR="00630BD2">
              <w:rPr>
                <w:rFonts w:asciiTheme="minorHAnsi" w:hAnsiTheme="minorHAnsi" w:cstheme="minorHAnsi"/>
                <w:sz w:val="18"/>
                <w:szCs w:val="18"/>
              </w:rPr>
              <w:t>___</w:t>
            </w:r>
          </w:p>
        </w:tc>
        <w:tc>
          <w:tcPr>
            <w:tcW w:w="3024" w:type="dxa"/>
          </w:tcPr>
          <w:p w14:paraId="01BB4BB8" w14:textId="59D8F657" w:rsidR="00A342F4" w:rsidRDefault="00A342F4" w:rsidP="00A342F4">
            <w:pPr>
              <w:spacing w:after="160" w:line="240" w:lineRule="auto"/>
              <w:rPr>
                <w:rFonts w:asciiTheme="minorHAnsi" w:hAnsiTheme="minorHAnsi" w:cstheme="minorHAnsi"/>
                <w:b/>
                <w:bCs/>
                <w:noProof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w:drawing>
                <wp:anchor distT="0" distB="0" distL="114300" distR="114300" simplePos="0" relativeHeight="251672576" behindDoc="0" locked="0" layoutInCell="1" allowOverlap="1" wp14:anchorId="58C02B90" wp14:editId="23C2161A">
                  <wp:simplePos x="0" y="0"/>
                  <wp:positionH relativeFrom="column">
                    <wp:posOffset>1154430</wp:posOffset>
                  </wp:positionH>
                  <wp:positionV relativeFrom="paragraph">
                    <wp:posOffset>0</wp:posOffset>
                  </wp:positionV>
                  <wp:extent cx="687070" cy="929640"/>
                  <wp:effectExtent l="0" t="0" r="0" b="3810"/>
                  <wp:wrapSquare wrapText="bothSides"/>
                  <wp:docPr id="13867003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414475" name="Picture 1539414475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070" cy="929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7059">
              <w:rPr>
                <w:rFonts w:asciiTheme="minorHAnsi" w:hAnsiTheme="minorHAnsi" w:cstheme="minorHAnsi"/>
                <w:b/>
                <w:bCs/>
              </w:rPr>
              <w:t>American Bellflower</w:t>
            </w:r>
            <w:r w:rsidRPr="00397059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i/>
                <w:iCs/>
              </w:rPr>
              <w:t xml:space="preserve">Campanulastrum </w:t>
            </w:r>
            <w:r w:rsidRPr="0031282B">
              <w:rPr>
                <w:rFonts w:asciiTheme="minorHAnsi" w:hAnsiTheme="minorHAnsi" w:cstheme="minorHAnsi"/>
                <w:i/>
                <w:iCs/>
              </w:rPr>
              <w:t>americanum</w:t>
            </w:r>
            <w:r w:rsidRPr="0031282B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sz w:val="20"/>
                <w:szCs w:val="20"/>
              </w:rPr>
              <w:t xml:space="preserve">Annual or Biennial Pt. shade, moist soil. pH 5.5-7.5, 3-4’ tall. Blooms June-Aug. Seeds germinate easily. 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 an annual, start seeds indoors about 6-8 weeks before the last spring frost date. Spread seeds on top of soi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press in; needs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light to germinate. For a biennial, start outdoors in the garden in late spring for bloom the following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year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.</w:t>
            </w:r>
            <w:r w:rsidRPr="00397059">
              <w:rPr>
                <w:rFonts w:asciiTheme="minorHAnsi" w:hAnsiTheme="minorHAnsi" w:cstheme="minorHAnsi"/>
                <w:sz w:val="18"/>
                <w:szCs w:val="18"/>
              </w:rPr>
              <w:t xml:space="preserve"> Attracts hummingbirds, beneficial insects, and native bees. Harvested </w:t>
            </w:r>
            <w:r w:rsidR="00630BD2" w:rsidRPr="00397059">
              <w:rPr>
                <w:rFonts w:asciiTheme="minorHAnsi" w:hAnsiTheme="minorHAnsi" w:cstheme="minorHAnsi"/>
                <w:sz w:val="18"/>
                <w:szCs w:val="18"/>
              </w:rPr>
              <w:t>20</w:t>
            </w:r>
            <w:r w:rsidR="00630BD2">
              <w:rPr>
                <w:rFonts w:asciiTheme="minorHAnsi" w:hAnsiTheme="minorHAnsi" w:cstheme="minorHAnsi"/>
                <w:sz w:val="18"/>
                <w:szCs w:val="18"/>
              </w:rPr>
              <w:t>___</w:t>
            </w:r>
          </w:p>
        </w:tc>
      </w:tr>
      <w:tr w:rsidR="00A342F4" w:rsidRPr="00397059" w14:paraId="1CB695C1" w14:textId="77777777" w:rsidTr="00A342F4">
        <w:trPr>
          <w:trHeight w:val="3896"/>
        </w:trPr>
        <w:tc>
          <w:tcPr>
            <w:tcW w:w="3024" w:type="dxa"/>
          </w:tcPr>
          <w:p w14:paraId="70301AB5" w14:textId="0FCF5156" w:rsidR="00A342F4" w:rsidRPr="00397059" w:rsidRDefault="00A342F4" w:rsidP="001F3380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w:drawing>
                <wp:anchor distT="0" distB="0" distL="114300" distR="114300" simplePos="0" relativeHeight="251674624" behindDoc="0" locked="0" layoutInCell="1" allowOverlap="1" wp14:anchorId="239BC3AA" wp14:editId="502482FD">
                  <wp:simplePos x="0" y="0"/>
                  <wp:positionH relativeFrom="column">
                    <wp:posOffset>1154430</wp:posOffset>
                  </wp:positionH>
                  <wp:positionV relativeFrom="paragraph">
                    <wp:posOffset>0</wp:posOffset>
                  </wp:positionV>
                  <wp:extent cx="687070" cy="929640"/>
                  <wp:effectExtent l="0" t="0" r="0" b="3810"/>
                  <wp:wrapSquare wrapText="bothSides"/>
                  <wp:docPr id="2346302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414475" name="Picture 1539414475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070" cy="929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7059">
              <w:rPr>
                <w:rFonts w:asciiTheme="minorHAnsi" w:hAnsiTheme="minorHAnsi" w:cstheme="minorHAnsi"/>
                <w:b/>
                <w:bCs/>
              </w:rPr>
              <w:t>American Bellflower</w:t>
            </w:r>
            <w:r w:rsidRPr="00397059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i/>
                <w:iCs/>
              </w:rPr>
              <w:t xml:space="preserve">Campanulastrum </w:t>
            </w:r>
            <w:r w:rsidRPr="0031282B">
              <w:rPr>
                <w:rFonts w:asciiTheme="minorHAnsi" w:hAnsiTheme="minorHAnsi" w:cstheme="minorHAnsi"/>
                <w:i/>
                <w:iCs/>
              </w:rPr>
              <w:t>americanum</w:t>
            </w:r>
            <w:r w:rsidRPr="0031282B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sz w:val="20"/>
                <w:szCs w:val="20"/>
              </w:rPr>
              <w:t xml:space="preserve">Annual or Biennial Pt. shade, moist soil. pH 5.5-7.5, 3-4’ tall. Blooms June-Aug. Seeds germinate easily. 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 an annual, start seeds indoors about 6-8 weeks before the last spring frost date. Spread seeds on top of soi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press in; needs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light to germinate. For a biennial, start outdoors in the garden in late spring for bloom the following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year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.</w:t>
            </w:r>
            <w:r w:rsidRPr="00397059">
              <w:rPr>
                <w:rFonts w:asciiTheme="minorHAnsi" w:hAnsiTheme="minorHAnsi" w:cstheme="minorHAnsi"/>
                <w:sz w:val="18"/>
                <w:szCs w:val="18"/>
              </w:rPr>
              <w:t xml:space="preserve"> Attracts hummingbirds, beneficial insects, and native bees. Harvested </w:t>
            </w:r>
            <w:r w:rsidR="00630BD2" w:rsidRPr="00397059">
              <w:rPr>
                <w:rFonts w:asciiTheme="minorHAnsi" w:hAnsiTheme="minorHAnsi" w:cstheme="minorHAnsi"/>
                <w:sz w:val="18"/>
                <w:szCs w:val="18"/>
              </w:rPr>
              <w:t>20</w:t>
            </w:r>
            <w:r w:rsidR="00630BD2">
              <w:rPr>
                <w:rFonts w:asciiTheme="minorHAnsi" w:hAnsiTheme="minorHAnsi" w:cstheme="minorHAnsi"/>
                <w:sz w:val="18"/>
                <w:szCs w:val="18"/>
              </w:rPr>
              <w:t>___</w:t>
            </w:r>
          </w:p>
        </w:tc>
        <w:tc>
          <w:tcPr>
            <w:tcW w:w="3024" w:type="dxa"/>
          </w:tcPr>
          <w:p w14:paraId="007D74BD" w14:textId="29ACE01A" w:rsidR="00A342F4" w:rsidRPr="00397059" w:rsidRDefault="00A342F4" w:rsidP="001F3380">
            <w:pPr>
              <w:spacing w:after="160" w:line="240" w:lineRule="auto"/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w:drawing>
                <wp:anchor distT="0" distB="0" distL="114300" distR="114300" simplePos="0" relativeHeight="251675648" behindDoc="0" locked="0" layoutInCell="1" allowOverlap="1" wp14:anchorId="153E33F4" wp14:editId="562B2482">
                  <wp:simplePos x="0" y="0"/>
                  <wp:positionH relativeFrom="column">
                    <wp:posOffset>1154430</wp:posOffset>
                  </wp:positionH>
                  <wp:positionV relativeFrom="paragraph">
                    <wp:posOffset>0</wp:posOffset>
                  </wp:positionV>
                  <wp:extent cx="687070" cy="929640"/>
                  <wp:effectExtent l="0" t="0" r="0" b="3810"/>
                  <wp:wrapSquare wrapText="bothSides"/>
                  <wp:docPr id="18657389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414475" name="Picture 1539414475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070" cy="929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7059">
              <w:rPr>
                <w:rFonts w:asciiTheme="minorHAnsi" w:hAnsiTheme="minorHAnsi" w:cstheme="minorHAnsi"/>
                <w:b/>
                <w:bCs/>
              </w:rPr>
              <w:t>American Bellflower</w:t>
            </w:r>
            <w:r w:rsidRPr="00397059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i/>
                <w:iCs/>
              </w:rPr>
              <w:t xml:space="preserve">Campanulastrum </w:t>
            </w:r>
            <w:r w:rsidRPr="0031282B">
              <w:rPr>
                <w:rFonts w:asciiTheme="minorHAnsi" w:hAnsiTheme="minorHAnsi" w:cstheme="minorHAnsi"/>
                <w:i/>
                <w:iCs/>
              </w:rPr>
              <w:t>americanum</w:t>
            </w:r>
            <w:r w:rsidRPr="0031282B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sz w:val="20"/>
                <w:szCs w:val="20"/>
              </w:rPr>
              <w:t xml:space="preserve">Annual or Biennial Pt. shade, moist soil. pH 5.5-7.5, 3-4’ tall. Blooms June-Aug. Seeds germinate easily. 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 an annual, start seeds indoors about 6-8 weeks before the last spring frost date. Spread seeds on top of soi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press in; needs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light to germinate. For a biennial, start outdoors in the garden in late spring for bloom the following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year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.</w:t>
            </w:r>
            <w:r w:rsidRPr="00397059">
              <w:rPr>
                <w:rFonts w:asciiTheme="minorHAnsi" w:hAnsiTheme="minorHAnsi" w:cstheme="minorHAnsi"/>
                <w:sz w:val="18"/>
                <w:szCs w:val="18"/>
              </w:rPr>
              <w:t xml:space="preserve"> Attracts hummingbirds, beneficial insects, and native bees. Harvested </w:t>
            </w:r>
            <w:r w:rsidR="00630BD2" w:rsidRPr="00397059">
              <w:rPr>
                <w:rFonts w:asciiTheme="minorHAnsi" w:hAnsiTheme="minorHAnsi" w:cstheme="minorHAnsi"/>
                <w:sz w:val="18"/>
                <w:szCs w:val="18"/>
              </w:rPr>
              <w:t>20</w:t>
            </w:r>
            <w:r w:rsidR="00630BD2">
              <w:rPr>
                <w:rFonts w:asciiTheme="minorHAnsi" w:hAnsiTheme="minorHAnsi" w:cstheme="minorHAnsi"/>
                <w:sz w:val="18"/>
                <w:szCs w:val="18"/>
              </w:rPr>
              <w:t>___</w:t>
            </w:r>
          </w:p>
        </w:tc>
        <w:tc>
          <w:tcPr>
            <w:tcW w:w="3024" w:type="dxa"/>
          </w:tcPr>
          <w:p w14:paraId="67F42830" w14:textId="621F792E" w:rsidR="00A342F4" w:rsidRDefault="00A342F4" w:rsidP="001F3380">
            <w:pPr>
              <w:spacing w:after="160" w:line="240" w:lineRule="auto"/>
              <w:rPr>
                <w:rFonts w:asciiTheme="minorHAnsi" w:hAnsiTheme="minorHAnsi" w:cstheme="minorHAnsi"/>
                <w:b/>
                <w:bCs/>
                <w:noProof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w:drawing>
                <wp:anchor distT="0" distB="0" distL="114300" distR="114300" simplePos="0" relativeHeight="251676672" behindDoc="0" locked="0" layoutInCell="1" allowOverlap="1" wp14:anchorId="731BC91A" wp14:editId="4B494D66">
                  <wp:simplePos x="0" y="0"/>
                  <wp:positionH relativeFrom="column">
                    <wp:posOffset>1154430</wp:posOffset>
                  </wp:positionH>
                  <wp:positionV relativeFrom="paragraph">
                    <wp:posOffset>0</wp:posOffset>
                  </wp:positionV>
                  <wp:extent cx="687070" cy="929640"/>
                  <wp:effectExtent l="0" t="0" r="0" b="3810"/>
                  <wp:wrapSquare wrapText="bothSides"/>
                  <wp:docPr id="20103081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414475" name="Picture 1539414475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070" cy="929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7059">
              <w:rPr>
                <w:rFonts w:asciiTheme="minorHAnsi" w:hAnsiTheme="minorHAnsi" w:cstheme="minorHAnsi"/>
                <w:b/>
                <w:bCs/>
              </w:rPr>
              <w:t>American Bellflower</w:t>
            </w:r>
            <w:r w:rsidRPr="00397059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i/>
                <w:iCs/>
              </w:rPr>
              <w:t xml:space="preserve">Campanulastrum </w:t>
            </w:r>
            <w:r w:rsidRPr="0031282B">
              <w:rPr>
                <w:rFonts w:asciiTheme="minorHAnsi" w:hAnsiTheme="minorHAnsi" w:cstheme="minorHAnsi"/>
                <w:i/>
                <w:iCs/>
              </w:rPr>
              <w:t>americanum</w:t>
            </w:r>
            <w:r w:rsidRPr="0031282B">
              <w:rPr>
                <w:rFonts w:asciiTheme="minorHAnsi" w:hAnsiTheme="minorHAnsi" w:cstheme="minorHAnsi"/>
              </w:rPr>
              <w:t xml:space="preserve"> </w:t>
            </w:r>
            <w:r w:rsidRPr="00397059">
              <w:rPr>
                <w:rFonts w:asciiTheme="minorHAnsi" w:hAnsiTheme="minorHAnsi" w:cstheme="minorHAnsi"/>
                <w:sz w:val="20"/>
                <w:szCs w:val="20"/>
              </w:rPr>
              <w:t xml:space="preserve">Annual or Biennial Pt. shade, moist soil. pH 5.5-7.5, 3-4’ tall. Blooms June-Aug. Seeds germinate easily. 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 an annual, start seeds indoors about 6-8 weeks before the last spring frost date. Spread seeds on top of soi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press in; needs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light to germinate. For a biennial, start outdoors in the garden in late spring for bloom the following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year</w:t>
            </w:r>
            <w:r w:rsidRPr="0039705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.</w:t>
            </w:r>
            <w:r w:rsidRPr="00397059">
              <w:rPr>
                <w:rFonts w:asciiTheme="minorHAnsi" w:hAnsiTheme="minorHAnsi" w:cstheme="minorHAnsi"/>
                <w:sz w:val="18"/>
                <w:szCs w:val="18"/>
              </w:rPr>
              <w:t xml:space="preserve"> Attracts hummingbirds, beneficial insects, and native bees. Harvested </w:t>
            </w:r>
            <w:r w:rsidR="00630BD2" w:rsidRPr="00397059">
              <w:rPr>
                <w:rFonts w:asciiTheme="minorHAnsi" w:hAnsiTheme="minorHAnsi" w:cstheme="minorHAnsi"/>
                <w:sz w:val="18"/>
                <w:szCs w:val="18"/>
              </w:rPr>
              <w:t>20</w:t>
            </w:r>
            <w:r w:rsidR="00630BD2">
              <w:rPr>
                <w:rFonts w:asciiTheme="minorHAnsi" w:hAnsiTheme="minorHAnsi" w:cstheme="minorHAnsi"/>
                <w:sz w:val="18"/>
                <w:szCs w:val="18"/>
              </w:rPr>
              <w:t>___</w:t>
            </w:r>
          </w:p>
        </w:tc>
      </w:tr>
    </w:tbl>
    <w:p w14:paraId="7BD9F84F" w14:textId="3776F1B7" w:rsidR="004C162F" w:rsidRPr="00397059" w:rsidRDefault="004C162F">
      <w:pPr>
        <w:rPr>
          <w:rFonts w:asciiTheme="minorHAnsi" w:hAnsiTheme="minorHAnsi" w:cstheme="minorHAnsi"/>
        </w:rPr>
      </w:pPr>
    </w:p>
    <w:sectPr w:rsidR="004C162F" w:rsidRPr="00397059" w:rsidSect="007D35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MwMzcyNjSxMDZV0lEKTi0uzszPAykwqQUA7A7VdiwAAAA="/>
  </w:docVars>
  <w:rsids>
    <w:rsidRoot w:val="007D357E"/>
    <w:rsid w:val="000566E5"/>
    <w:rsid w:val="00084676"/>
    <w:rsid w:val="000A1EA4"/>
    <w:rsid w:val="000A79FB"/>
    <w:rsid w:val="000E13D8"/>
    <w:rsid w:val="00103FBA"/>
    <w:rsid w:val="00105BA9"/>
    <w:rsid w:val="00123951"/>
    <w:rsid w:val="001613AB"/>
    <w:rsid w:val="00173737"/>
    <w:rsid w:val="001A4B22"/>
    <w:rsid w:val="002134A9"/>
    <w:rsid w:val="00302463"/>
    <w:rsid w:val="0031282B"/>
    <w:rsid w:val="00397059"/>
    <w:rsid w:val="003F264F"/>
    <w:rsid w:val="00400FAE"/>
    <w:rsid w:val="0040176D"/>
    <w:rsid w:val="00411EF1"/>
    <w:rsid w:val="004139CF"/>
    <w:rsid w:val="00464596"/>
    <w:rsid w:val="004B242B"/>
    <w:rsid w:val="004B3E85"/>
    <w:rsid w:val="004C162F"/>
    <w:rsid w:val="004C494A"/>
    <w:rsid w:val="005226AF"/>
    <w:rsid w:val="0052310F"/>
    <w:rsid w:val="0054126F"/>
    <w:rsid w:val="00541E0B"/>
    <w:rsid w:val="00543856"/>
    <w:rsid w:val="00562AC8"/>
    <w:rsid w:val="005806B0"/>
    <w:rsid w:val="00587059"/>
    <w:rsid w:val="0062176E"/>
    <w:rsid w:val="00630BD2"/>
    <w:rsid w:val="0065159C"/>
    <w:rsid w:val="00652452"/>
    <w:rsid w:val="006F716F"/>
    <w:rsid w:val="00733C54"/>
    <w:rsid w:val="00760099"/>
    <w:rsid w:val="00781258"/>
    <w:rsid w:val="007B2134"/>
    <w:rsid w:val="007C252D"/>
    <w:rsid w:val="007C6C3A"/>
    <w:rsid w:val="007D357E"/>
    <w:rsid w:val="007D4418"/>
    <w:rsid w:val="00814E02"/>
    <w:rsid w:val="00877D7D"/>
    <w:rsid w:val="008B2E44"/>
    <w:rsid w:val="008E068B"/>
    <w:rsid w:val="00975A58"/>
    <w:rsid w:val="009A7B6C"/>
    <w:rsid w:val="009C242A"/>
    <w:rsid w:val="009F52CC"/>
    <w:rsid w:val="00A047F5"/>
    <w:rsid w:val="00A342F4"/>
    <w:rsid w:val="00A449A8"/>
    <w:rsid w:val="00A450EB"/>
    <w:rsid w:val="00B16CB1"/>
    <w:rsid w:val="00B605D8"/>
    <w:rsid w:val="00B91F2F"/>
    <w:rsid w:val="00B94FE9"/>
    <w:rsid w:val="00BB14E2"/>
    <w:rsid w:val="00BB2917"/>
    <w:rsid w:val="00BB5763"/>
    <w:rsid w:val="00BC6C94"/>
    <w:rsid w:val="00C9501F"/>
    <w:rsid w:val="00CA27CB"/>
    <w:rsid w:val="00D04539"/>
    <w:rsid w:val="00D4028C"/>
    <w:rsid w:val="00DB69D2"/>
    <w:rsid w:val="00DF4C99"/>
    <w:rsid w:val="00DF6A9B"/>
    <w:rsid w:val="00E246FF"/>
    <w:rsid w:val="00E9504F"/>
    <w:rsid w:val="00F30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AFB0C"/>
  <w15:chartTrackingRefBased/>
  <w15:docId w15:val="{C12D4DF2-7508-4A7E-A1E9-CA7D11FA0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57E"/>
    <w:pPr>
      <w:spacing w:after="200" w:line="276" w:lineRule="auto"/>
    </w:pPr>
    <w:rPr>
      <w:rFonts w:ascii="Calibri" w:eastAsia="Calibri" w:hAnsi="Calibri" w:cs="Times New Roman"/>
    </w:rPr>
  </w:style>
  <w:style w:type="paragraph" w:styleId="Heading3">
    <w:name w:val="heading 3"/>
    <w:basedOn w:val="Normal"/>
    <w:link w:val="Heading3Char"/>
    <w:uiPriority w:val="9"/>
    <w:qFormat/>
    <w:rsid w:val="00877D7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96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D04539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877D7D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0</Words>
  <Characters>3601</Characters>
  <Application>Microsoft Office Word</Application>
  <DocSecurity>0</DocSecurity>
  <Lines>15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2</cp:revision>
  <cp:lastPrinted>2024-08-30T22:55:00Z</cp:lastPrinted>
  <dcterms:created xsi:type="dcterms:W3CDTF">2024-11-14T20:47:00Z</dcterms:created>
  <dcterms:modified xsi:type="dcterms:W3CDTF">2024-11-14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c9d7e819157941922adcf2a3bbb967fe3d94a93b08ad6d586542a429ccedd2</vt:lpwstr>
  </property>
</Properties>
</file>